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921B2" w14:textId="1A1BE679" w:rsidR="004D7335" w:rsidRDefault="00C0682B">
      <w:r>
        <w:rPr>
          <w:noProof/>
        </w:rPr>
        <w:drawing>
          <wp:inline distT="0" distB="0" distL="0" distR="0" wp14:anchorId="75AB5ECF" wp14:editId="263215E5">
            <wp:extent cx="5943600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E00AF3" w14:textId="6FA369DD" w:rsidR="00C0682B" w:rsidRDefault="00C0682B">
      <w:r>
        <w:rPr>
          <w:noProof/>
        </w:rPr>
        <w:lastRenderedPageBreak/>
        <w:drawing>
          <wp:inline distT="0" distB="0" distL="0" distR="0" wp14:anchorId="196387C6" wp14:editId="240CD6D2">
            <wp:extent cx="5943600" cy="7924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FABE1" w14:textId="6B2138EC" w:rsidR="00C0682B" w:rsidRDefault="00C0682B">
      <w:r>
        <w:rPr>
          <w:noProof/>
        </w:rPr>
        <w:lastRenderedPageBreak/>
        <w:drawing>
          <wp:inline distT="0" distB="0" distL="0" distR="0" wp14:anchorId="7D921A94" wp14:editId="7C946795">
            <wp:extent cx="5943600" cy="7924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19677" w14:textId="0EFD8A07" w:rsidR="00C0682B" w:rsidRDefault="00C0682B">
      <w:r>
        <w:rPr>
          <w:noProof/>
        </w:rPr>
        <w:lastRenderedPageBreak/>
        <w:drawing>
          <wp:inline distT="0" distB="0" distL="0" distR="0" wp14:anchorId="6D6519DB" wp14:editId="778CD799">
            <wp:extent cx="5943600" cy="7924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A4DF2C" w14:textId="6EC420CC" w:rsidR="00C0682B" w:rsidRDefault="00C0682B">
      <w:r>
        <w:rPr>
          <w:noProof/>
        </w:rPr>
        <w:lastRenderedPageBreak/>
        <w:drawing>
          <wp:inline distT="0" distB="0" distL="0" distR="0" wp14:anchorId="4F6297BD" wp14:editId="6149951F">
            <wp:extent cx="5943600" cy="792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B2D5D" w14:textId="49117E96" w:rsidR="00C0682B" w:rsidRDefault="00C0682B">
      <w:r>
        <w:rPr>
          <w:noProof/>
        </w:rPr>
        <w:lastRenderedPageBreak/>
        <w:drawing>
          <wp:inline distT="0" distB="0" distL="0" distR="0" wp14:anchorId="2C726C2E" wp14:editId="5F8F2CEF">
            <wp:extent cx="5943600" cy="7924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21E9A" w14:textId="41C254B6" w:rsidR="00C0682B" w:rsidRDefault="00C0682B">
      <w:r>
        <w:rPr>
          <w:noProof/>
        </w:rPr>
        <w:lastRenderedPageBreak/>
        <w:drawing>
          <wp:inline distT="0" distB="0" distL="0" distR="0" wp14:anchorId="1C29CF34" wp14:editId="1F66B1DE">
            <wp:extent cx="4572000" cy="6096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068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DYwNjIyMDO3NLNU0lEKTi0uzszPAykwrAUABufgECwAAAA="/>
  </w:docVars>
  <w:rsids>
    <w:rsidRoot w:val="004D7335"/>
    <w:rsid w:val="004D7335"/>
    <w:rsid w:val="00C0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10D1D"/>
  <w15:chartTrackingRefBased/>
  <w15:docId w15:val="{51ECA8C8-AB57-4E19-A19B-7F6783FB9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fontTable" Target="fontTable.xml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ès Quintana</dc:creator>
  <cp:keywords/>
  <dc:description/>
  <cp:lastModifiedBy>Andrès Quintana</cp:lastModifiedBy>
  <cp:revision>2</cp:revision>
  <dcterms:created xsi:type="dcterms:W3CDTF">2020-11-03T21:36:00Z</dcterms:created>
  <dcterms:modified xsi:type="dcterms:W3CDTF">2020-11-03T21:42:00Z</dcterms:modified>
</cp:coreProperties>
</file>